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D3361" w14:textId="77777777" w:rsidR="00BC1397" w:rsidRDefault="00BC1397">
      <w:pPr>
        <w:pStyle w:val="BodyText"/>
        <w:rPr>
          <w:sz w:val="20"/>
        </w:rPr>
      </w:pPr>
    </w:p>
    <w:p w14:paraId="0828D148" w14:textId="77777777" w:rsidR="00BC1397" w:rsidRDefault="00BC1397">
      <w:pPr>
        <w:pStyle w:val="BodyText"/>
        <w:rPr>
          <w:sz w:val="20"/>
        </w:rPr>
      </w:pPr>
    </w:p>
    <w:p w14:paraId="20F15DBF" w14:textId="77777777" w:rsidR="00BC1397" w:rsidRDefault="00BC1397">
      <w:pPr>
        <w:pStyle w:val="BodyText"/>
        <w:rPr>
          <w:sz w:val="20"/>
        </w:rPr>
      </w:pPr>
    </w:p>
    <w:p w14:paraId="66A630C4" w14:textId="77777777" w:rsidR="00BC1397" w:rsidRDefault="00BC1397">
      <w:pPr>
        <w:pStyle w:val="BodyText"/>
        <w:rPr>
          <w:sz w:val="20"/>
        </w:rPr>
      </w:pPr>
    </w:p>
    <w:p w14:paraId="10A9BAE1" w14:textId="77777777" w:rsidR="009B0446" w:rsidRDefault="009B0446">
      <w:pPr>
        <w:pStyle w:val="BodyText"/>
        <w:rPr>
          <w:sz w:val="20"/>
        </w:rPr>
        <w:sectPr w:rsidR="009B0446">
          <w:headerReference w:type="default" r:id="rId7"/>
          <w:footerReference w:type="default" r:id="rId8"/>
          <w:type w:val="continuous"/>
          <w:pgSz w:w="11920" w:h="16840"/>
          <w:pgMar w:top="800" w:right="740" w:bottom="0" w:left="560" w:header="720" w:footer="720" w:gutter="0"/>
          <w:cols w:num="2" w:space="720" w:equalWidth="0">
            <w:col w:w="3884" w:space="5504"/>
            <w:col w:w="1232"/>
          </w:cols>
        </w:sectPr>
      </w:pPr>
    </w:p>
    <w:p w14:paraId="5A72FDE3" w14:textId="77777777" w:rsidR="00EB3F23" w:rsidRDefault="00EB3F23">
      <w:pPr>
        <w:pStyle w:val="BodyText"/>
        <w:rPr>
          <w:sz w:val="20"/>
        </w:rPr>
      </w:pPr>
    </w:p>
    <w:p w14:paraId="24183402" w14:textId="76B961DF" w:rsidR="002359EA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MOTHER TECHNOLOGIES</w:t>
      </w:r>
    </w:p>
    <w:p w14:paraId="4EF31AB3" w14:textId="1764C015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 xml:space="preserve">Davidson House </w:t>
      </w:r>
    </w:p>
    <w:p w14:paraId="4B5921AB" w14:textId="22214811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Balgownie Road</w:t>
      </w:r>
    </w:p>
    <w:p w14:paraId="4EA5C60A" w14:textId="24086E54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Bridge of Don</w:t>
      </w:r>
    </w:p>
    <w:p w14:paraId="4C4E8AF3" w14:textId="6AAFD1F7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berdeen</w:t>
      </w:r>
    </w:p>
    <w:p w14:paraId="66A7AF34" w14:textId="675B63A2" w:rsidR="00474EC5" w:rsidRDefault="00474EC5" w:rsidP="002359EA">
      <w:pPr>
        <w:pStyle w:val="BodyText"/>
        <w:ind w:left="720"/>
        <w:rPr>
          <w:sz w:val="22"/>
          <w:szCs w:val="18"/>
        </w:rPr>
      </w:pPr>
      <w:proofErr w:type="spellStart"/>
      <w:r>
        <w:rPr>
          <w:sz w:val="22"/>
          <w:szCs w:val="18"/>
        </w:rPr>
        <w:t>AB22</w:t>
      </w:r>
      <w:proofErr w:type="spellEnd"/>
      <w:r>
        <w:rPr>
          <w:sz w:val="22"/>
          <w:szCs w:val="18"/>
        </w:rPr>
        <w:t xml:space="preserve"> </w:t>
      </w:r>
      <w:proofErr w:type="spellStart"/>
      <w:r>
        <w:rPr>
          <w:sz w:val="22"/>
          <w:szCs w:val="18"/>
        </w:rPr>
        <w:t>8GT</w:t>
      </w:r>
      <w:proofErr w:type="spellEnd"/>
    </w:p>
    <w:p w14:paraId="4F90003A" w14:textId="77777777" w:rsidR="002359EA" w:rsidRPr="009B0446" w:rsidRDefault="002359EA" w:rsidP="002359EA">
      <w:pPr>
        <w:pStyle w:val="BodyText"/>
        <w:ind w:left="720"/>
        <w:rPr>
          <w:sz w:val="22"/>
          <w:szCs w:val="18"/>
        </w:rPr>
      </w:pPr>
    </w:p>
    <w:p w14:paraId="6AF3D0CF" w14:textId="69B51C9F" w:rsidR="00E0052D" w:rsidRPr="009B0446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30</w:t>
      </w:r>
      <w:r w:rsidRPr="00474EC5">
        <w:rPr>
          <w:sz w:val="22"/>
          <w:szCs w:val="18"/>
          <w:vertAlign w:val="superscript"/>
        </w:rPr>
        <w:t>th</w:t>
      </w:r>
      <w:r>
        <w:rPr>
          <w:sz w:val="22"/>
          <w:szCs w:val="18"/>
        </w:rPr>
        <w:t xml:space="preserve"> July 2025</w:t>
      </w:r>
    </w:p>
    <w:p w14:paraId="269E7C74" w14:textId="77777777" w:rsidR="00EB3F23" w:rsidRPr="009B0446" w:rsidRDefault="00EB3F23" w:rsidP="00EB3F23">
      <w:pPr>
        <w:pStyle w:val="BodyText"/>
        <w:ind w:left="720"/>
        <w:rPr>
          <w:sz w:val="22"/>
          <w:szCs w:val="18"/>
        </w:rPr>
      </w:pPr>
    </w:p>
    <w:p w14:paraId="29192D4F" w14:textId="2191B4FC" w:rsidR="00E0052D" w:rsidRPr="009B0446" w:rsidRDefault="00C44364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 xml:space="preserve">For the attention of </w:t>
      </w:r>
      <w:r w:rsidR="00474EC5">
        <w:rPr>
          <w:b/>
          <w:bCs/>
          <w:sz w:val="22"/>
          <w:szCs w:val="18"/>
          <w:u w:val="single"/>
        </w:rPr>
        <w:t>Emma Carle</w:t>
      </w:r>
      <w:r w:rsidR="002359EA" w:rsidRPr="001604F1">
        <w:rPr>
          <w:b/>
          <w:bCs/>
          <w:sz w:val="22"/>
          <w:szCs w:val="18"/>
          <w:u w:val="single"/>
        </w:rPr>
        <w:t>:</w:t>
      </w:r>
    </w:p>
    <w:p w14:paraId="45EBE7E5" w14:textId="77777777" w:rsidR="00C41994" w:rsidRPr="009B0446" w:rsidRDefault="00C41994" w:rsidP="00EB3F23">
      <w:pPr>
        <w:pStyle w:val="BodyText"/>
        <w:ind w:left="720"/>
        <w:rPr>
          <w:sz w:val="22"/>
          <w:szCs w:val="18"/>
        </w:rPr>
      </w:pPr>
    </w:p>
    <w:p w14:paraId="062C1EE0" w14:textId="77777777" w:rsidR="00941D74" w:rsidRPr="009B0446" w:rsidRDefault="00941D74" w:rsidP="00EB3F23">
      <w:pPr>
        <w:pStyle w:val="BodyText"/>
        <w:ind w:left="720"/>
        <w:rPr>
          <w:b/>
          <w:bCs/>
          <w:sz w:val="22"/>
          <w:szCs w:val="18"/>
        </w:rPr>
      </w:pPr>
    </w:p>
    <w:p w14:paraId="65A93351" w14:textId="4E13A196" w:rsidR="009B0446" w:rsidRDefault="009B0446" w:rsidP="009B0446">
      <w:pPr>
        <w:ind w:left="720"/>
      </w:pPr>
      <w:r w:rsidRPr="009B0446">
        <w:t xml:space="preserve">Further to your recent enquiry, we have pleasure in submitting our cost to supply and install the </w:t>
      </w:r>
      <w:r w:rsidR="00474EC5">
        <w:t xml:space="preserve">Roller </w:t>
      </w:r>
      <w:r w:rsidRPr="009B0446">
        <w:t xml:space="preserve">blinds package. </w:t>
      </w:r>
    </w:p>
    <w:p w14:paraId="27229041" w14:textId="77777777" w:rsidR="009B0446" w:rsidRPr="009B0446" w:rsidRDefault="009B0446" w:rsidP="009B0446">
      <w:pPr>
        <w:ind w:left="720"/>
      </w:pPr>
    </w:p>
    <w:p w14:paraId="7404E1AE" w14:textId="77777777" w:rsidR="0083554C" w:rsidRPr="009B0446" w:rsidRDefault="0083554C" w:rsidP="00EB3F23">
      <w:pPr>
        <w:pStyle w:val="BodyText"/>
        <w:ind w:left="720"/>
        <w:rPr>
          <w:b/>
          <w:bCs/>
          <w:sz w:val="22"/>
          <w:szCs w:val="18"/>
        </w:rPr>
      </w:pPr>
    </w:p>
    <w:p w14:paraId="7A52C8C4" w14:textId="41358969" w:rsidR="0083554C" w:rsidRPr="009B0446" w:rsidRDefault="002359EA" w:rsidP="00EB3F23">
      <w:pPr>
        <w:pStyle w:val="BodyText"/>
        <w:ind w:left="720"/>
        <w:rPr>
          <w:b/>
          <w:bCs/>
          <w:sz w:val="22"/>
          <w:szCs w:val="18"/>
        </w:rPr>
      </w:pPr>
      <w:r>
        <w:rPr>
          <w:sz w:val="22"/>
          <w:szCs w:val="18"/>
        </w:rPr>
        <w:t>Total Package</w:t>
      </w:r>
      <w:r w:rsidR="009B0446" w:rsidRPr="009B0446">
        <w:rPr>
          <w:sz w:val="22"/>
          <w:szCs w:val="18"/>
        </w:rPr>
        <w:t xml:space="preserve">  </w:t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A335E8" w:rsidRPr="009B0446">
        <w:rPr>
          <w:b/>
          <w:bCs/>
          <w:sz w:val="22"/>
          <w:szCs w:val="18"/>
        </w:rPr>
        <w:t xml:space="preserve"> </w:t>
      </w:r>
      <w:r w:rsidR="00474EC5">
        <w:rPr>
          <w:b/>
          <w:bCs/>
          <w:sz w:val="22"/>
          <w:szCs w:val="18"/>
        </w:rPr>
        <w:t>£1638.00</w:t>
      </w:r>
    </w:p>
    <w:p w14:paraId="54ED1172" w14:textId="77777777" w:rsidR="00062E85" w:rsidRDefault="00062E85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25C32133" w14:textId="77777777" w:rsidR="009B0446" w:rsidRPr="009B0446" w:rsidRDefault="009B0446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49DD72C0" w14:textId="77777777" w:rsidR="00E06DCE" w:rsidRPr="009B0446" w:rsidRDefault="001D52F7" w:rsidP="00EB3F23">
      <w:pPr>
        <w:pStyle w:val="BodyText"/>
        <w:ind w:left="720"/>
        <w:rPr>
          <w:b/>
          <w:bCs/>
          <w:sz w:val="22"/>
          <w:szCs w:val="18"/>
        </w:rPr>
      </w:pPr>
      <w:r w:rsidRPr="009B0446">
        <w:rPr>
          <w:b/>
          <w:bCs/>
          <w:sz w:val="22"/>
          <w:szCs w:val="18"/>
        </w:rPr>
        <w:t xml:space="preserve"> </w:t>
      </w:r>
    </w:p>
    <w:p w14:paraId="4F8805B1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All prices are exclusive</w:t>
      </w:r>
      <w:r w:rsidR="00DD2B58" w:rsidRPr="009B0446">
        <w:rPr>
          <w:sz w:val="22"/>
          <w:szCs w:val="18"/>
        </w:rPr>
        <w:t xml:space="preserve"> of </w:t>
      </w:r>
      <w:r w:rsidRPr="009B0446">
        <w:rPr>
          <w:sz w:val="22"/>
          <w:szCs w:val="18"/>
        </w:rPr>
        <w:t>VAT.</w:t>
      </w:r>
    </w:p>
    <w:p w14:paraId="304F3E4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6B140D1E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 xml:space="preserve">We hope the above cost meets with your approval and look forward to hearing from you at your earliest convenience. </w:t>
      </w:r>
    </w:p>
    <w:p w14:paraId="7B48190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17F424CA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>Assuring you of our best service at all times.</w:t>
      </w:r>
    </w:p>
    <w:p w14:paraId="0C3422BE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</w:p>
    <w:p w14:paraId="47257FD5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04A5D9B0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699CD71A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Yours sincerely,</w:t>
      </w:r>
    </w:p>
    <w:p w14:paraId="40F4FA0E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1129BD5C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095236D6" w14:textId="35BCD3F1" w:rsidR="00BC1397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ndi Wallace</w:t>
      </w:r>
    </w:p>
    <w:p w14:paraId="27A3DEA2" w14:textId="77777777" w:rsidR="00474EC5" w:rsidRPr="009B0446" w:rsidRDefault="00474EC5" w:rsidP="00474EC5">
      <w:pPr>
        <w:pStyle w:val="BodyText"/>
        <w:rPr>
          <w:sz w:val="22"/>
          <w:szCs w:val="18"/>
        </w:rPr>
      </w:pPr>
    </w:p>
    <w:p w14:paraId="320E5D00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Commercial Dept.</w:t>
      </w:r>
    </w:p>
    <w:p w14:paraId="6C1297BF" w14:textId="77777777" w:rsidR="009B0446" w:rsidRPr="009B0446" w:rsidRDefault="009B0446">
      <w:pPr>
        <w:pStyle w:val="BodyText"/>
        <w:rPr>
          <w:sz w:val="22"/>
          <w:szCs w:val="18"/>
        </w:rPr>
        <w:sectPr w:rsidR="009B0446" w:rsidRPr="009B0446" w:rsidSect="009B0446">
          <w:type w:val="continuous"/>
          <w:pgSz w:w="11920" w:h="16840"/>
          <w:pgMar w:top="800" w:right="740" w:bottom="0" w:left="560" w:header="720" w:footer="720" w:gutter="0"/>
          <w:cols w:space="5504"/>
        </w:sectPr>
      </w:pPr>
    </w:p>
    <w:p w14:paraId="205476EB" w14:textId="77777777" w:rsidR="00BC1397" w:rsidRDefault="00BC1397">
      <w:pPr>
        <w:pStyle w:val="BodyText"/>
        <w:rPr>
          <w:sz w:val="20"/>
        </w:rPr>
      </w:pPr>
    </w:p>
    <w:p w14:paraId="6362EB03" w14:textId="77777777" w:rsidR="00BC1397" w:rsidRDefault="00BC1397">
      <w:pPr>
        <w:pStyle w:val="BodyText"/>
        <w:rPr>
          <w:sz w:val="20"/>
        </w:rPr>
      </w:pPr>
    </w:p>
    <w:p w14:paraId="64DEC388" w14:textId="77777777" w:rsidR="00BC1397" w:rsidRDefault="00BC1397">
      <w:pPr>
        <w:pStyle w:val="BodyText"/>
        <w:rPr>
          <w:sz w:val="20"/>
        </w:rPr>
      </w:pPr>
    </w:p>
    <w:p w14:paraId="51001265" w14:textId="77777777" w:rsidR="00BC1397" w:rsidRDefault="00BC1397">
      <w:pPr>
        <w:pStyle w:val="BodyText"/>
        <w:rPr>
          <w:sz w:val="20"/>
        </w:rPr>
      </w:pPr>
    </w:p>
    <w:p w14:paraId="0ACE8C4E" w14:textId="77777777" w:rsidR="00BC1397" w:rsidRDefault="00BC1397">
      <w:pPr>
        <w:pStyle w:val="BodyText"/>
        <w:rPr>
          <w:sz w:val="20"/>
        </w:rPr>
      </w:pPr>
    </w:p>
    <w:p w14:paraId="30E9371F" w14:textId="77777777" w:rsidR="00BC1397" w:rsidRDefault="00BC1397">
      <w:pPr>
        <w:pStyle w:val="BodyText"/>
        <w:rPr>
          <w:sz w:val="20"/>
        </w:rPr>
      </w:pPr>
    </w:p>
    <w:p w14:paraId="7DF46F3C" w14:textId="77777777" w:rsidR="00BC1397" w:rsidRPr="00EB3F23" w:rsidRDefault="00BC1397" w:rsidP="00EB3F23">
      <w:pPr>
        <w:pStyle w:val="BodyText"/>
        <w:spacing w:before="8" w:line="360" w:lineRule="atLeast"/>
        <w:ind w:left="100" w:right="106" w:firstLine="141"/>
        <w:jc w:val="center"/>
        <w:rPr>
          <w:color w:val="0F243E" w:themeColor="text2" w:themeShade="80"/>
        </w:rPr>
      </w:pPr>
    </w:p>
    <w:sectPr w:rsidR="00BC1397" w:rsidRPr="00EB3F23">
      <w:type w:val="continuous"/>
      <w:pgSz w:w="11920" w:h="16840"/>
      <w:pgMar w:top="800" w:right="740" w:bottom="0" w:left="560" w:header="720" w:footer="720" w:gutter="0"/>
      <w:cols w:num="2" w:space="720" w:equalWidth="0">
        <w:col w:w="3884" w:space="5504"/>
        <w:col w:w="123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57E6D" w14:textId="77777777" w:rsidR="00254D38" w:rsidRDefault="00254D38" w:rsidP="00EB3F23">
      <w:r>
        <w:separator/>
      </w:r>
    </w:p>
  </w:endnote>
  <w:endnote w:type="continuationSeparator" w:id="0">
    <w:p w14:paraId="66AB7E63" w14:textId="77777777" w:rsidR="00254D38" w:rsidRDefault="00254D38" w:rsidP="00EB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71D12" w14:textId="77777777" w:rsidR="00EB3F23" w:rsidRDefault="00EB3F23" w:rsidP="00EB3F23">
    <w:pPr>
      <w:pStyle w:val="Footer"/>
      <w:jc w:val="right"/>
    </w:pPr>
    <w:r>
      <w:rPr>
        <w:noProof/>
      </w:rPr>
      <w:drawing>
        <wp:inline distT="0" distB="0" distL="0" distR="0" wp14:anchorId="17715EF8" wp14:editId="73550B36">
          <wp:extent cx="6715125" cy="962025"/>
          <wp:effectExtent l="0" t="0" r="9525" b="9525"/>
          <wp:docPr id="1195080231" name="Picture 1" descr="A white background with black and white cloud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5080231" name="Picture 1" descr="A white background with black and white cloud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15125" cy="962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01FA5" w14:textId="77777777" w:rsidR="00254D38" w:rsidRDefault="00254D38" w:rsidP="00EB3F23">
      <w:r>
        <w:separator/>
      </w:r>
    </w:p>
  </w:footnote>
  <w:footnote w:type="continuationSeparator" w:id="0">
    <w:p w14:paraId="69DD7AC3" w14:textId="77777777" w:rsidR="00254D38" w:rsidRDefault="00254D38" w:rsidP="00EB3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78969" w14:textId="77777777" w:rsidR="00EB3F23" w:rsidRDefault="00EB3F23" w:rsidP="00EB3F23">
    <w:pPr>
      <w:pStyle w:val="Header"/>
      <w:jc w:val="right"/>
      <w:rPr>
        <w:color w:val="5B7582"/>
        <w:spacing w:val="-4"/>
        <w:w w:val="11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8138491" wp14:editId="2FD19C99">
          <wp:simplePos x="0" y="0"/>
          <wp:positionH relativeFrom="column">
            <wp:posOffset>463550</wp:posOffset>
          </wp:positionH>
          <wp:positionV relativeFrom="paragraph">
            <wp:posOffset>47625</wp:posOffset>
          </wp:positionV>
          <wp:extent cx="1952625" cy="895350"/>
          <wp:effectExtent l="0" t="0" r="9525" b="0"/>
          <wp:wrapTight wrapText="bothSides">
            <wp:wrapPolygon edited="0">
              <wp:start x="0" y="0"/>
              <wp:lineTo x="0" y="21140"/>
              <wp:lineTo x="21495" y="21140"/>
              <wp:lineTo x="21495" y="0"/>
              <wp:lineTo x="0" y="0"/>
            </wp:wrapPolygon>
          </wp:wrapTight>
          <wp:docPr id="1348314458" name="Picture 1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8314458" name="Picture 1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  <w:r>
      <w:rPr>
        <w:color w:val="5B7582"/>
        <w:w w:val="110"/>
      </w:rPr>
      <w:t>Unit</w:t>
    </w:r>
    <w:r>
      <w:rPr>
        <w:color w:val="5B7582"/>
        <w:spacing w:val="-13"/>
        <w:w w:val="110"/>
      </w:rPr>
      <w:t xml:space="preserve"> </w:t>
    </w:r>
    <w:r>
      <w:rPr>
        <w:color w:val="5B7582"/>
        <w:w w:val="110"/>
      </w:rPr>
      <w:t>1</w:t>
    </w:r>
    <w:r>
      <w:rPr>
        <w:color w:val="5B7582"/>
        <w:spacing w:val="-13"/>
        <w:w w:val="110"/>
      </w:rPr>
      <w:t xml:space="preserve"> </w:t>
    </w:r>
    <w:r>
      <w:rPr>
        <w:color w:val="6E8995"/>
        <w:w w:val="110"/>
      </w:rPr>
      <w:t xml:space="preserve">B </w:t>
    </w:r>
    <w:proofErr w:type="spellStart"/>
    <w:r>
      <w:rPr>
        <w:color w:val="5B7582"/>
        <w:w w:val="105"/>
      </w:rPr>
      <w:t>Mugiemoss</w:t>
    </w:r>
    <w:proofErr w:type="spellEnd"/>
    <w:r>
      <w:rPr>
        <w:color w:val="5B7582"/>
        <w:spacing w:val="13"/>
        <w:w w:val="110"/>
      </w:rPr>
      <w:t xml:space="preserve"> </w:t>
    </w:r>
    <w:r>
      <w:rPr>
        <w:color w:val="5B7582"/>
        <w:spacing w:val="-4"/>
        <w:w w:val="110"/>
      </w:rPr>
      <w:t xml:space="preserve">Road </w:t>
    </w:r>
  </w:p>
  <w:p w14:paraId="5DAF44A7" w14:textId="77777777" w:rsidR="00EB3F23" w:rsidRDefault="00EB3F23" w:rsidP="00EB3F23">
    <w:pPr>
      <w:pStyle w:val="Header"/>
      <w:jc w:val="right"/>
      <w:rPr>
        <w:color w:val="5B7582"/>
        <w:spacing w:val="-2"/>
        <w:w w:val="105"/>
      </w:rPr>
    </w:pPr>
    <w:r>
      <w:rPr>
        <w:color w:val="5B7582"/>
        <w:spacing w:val="-2"/>
        <w:w w:val="105"/>
      </w:rPr>
      <w:t xml:space="preserve">Aberdeen </w:t>
    </w:r>
  </w:p>
  <w:p w14:paraId="27E9ADC2" w14:textId="77777777" w:rsidR="00EB3F23" w:rsidRDefault="00EB3F23" w:rsidP="00EB3F23">
    <w:pPr>
      <w:pStyle w:val="Header"/>
      <w:jc w:val="right"/>
      <w:rPr>
        <w:color w:val="5B7582"/>
        <w:spacing w:val="-5"/>
        <w:w w:val="110"/>
      </w:rPr>
    </w:pPr>
    <w:r>
      <w:rPr>
        <w:color w:val="5B7582"/>
        <w:w w:val="105"/>
      </w:rPr>
      <w:t>AB21</w:t>
    </w:r>
    <w:r>
      <w:rPr>
        <w:color w:val="5B7582"/>
        <w:spacing w:val="-8"/>
        <w:w w:val="105"/>
      </w:rPr>
      <w:t xml:space="preserve"> </w:t>
    </w:r>
    <w:r>
      <w:rPr>
        <w:color w:val="5B7582"/>
        <w:spacing w:val="-5"/>
        <w:w w:val="110"/>
      </w:rPr>
      <w:t xml:space="preserve">9US </w:t>
    </w:r>
  </w:p>
  <w:p w14:paraId="4ABBC551" w14:textId="77777777" w:rsidR="00EB3F23" w:rsidRDefault="00EB3F23" w:rsidP="00EB3F23">
    <w:pPr>
      <w:pStyle w:val="Header"/>
      <w:ind w:left="720"/>
      <w:jc w:val="right"/>
      <w:rPr>
        <w:color w:val="5B7582"/>
        <w:spacing w:val="-2"/>
        <w:w w:val="105"/>
      </w:rPr>
    </w:pPr>
    <w:r>
      <w:rPr>
        <w:color w:val="5B7582"/>
        <w:w w:val="105"/>
      </w:rPr>
      <w:t>TEL: 01224</w:t>
    </w:r>
    <w:r>
      <w:rPr>
        <w:color w:val="5B7582"/>
        <w:spacing w:val="-2"/>
        <w:w w:val="105"/>
      </w:rPr>
      <w:t xml:space="preserve"> 662884 </w:t>
    </w:r>
  </w:p>
  <w:p w14:paraId="208D861A" w14:textId="77777777" w:rsidR="00EB3F23" w:rsidRDefault="00EB3F23" w:rsidP="00EB3F23">
    <w:pPr>
      <w:pStyle w:val="Header"/>
      <w:jc w:val="right"/>
    </w:pPr>
    <w:r>
      <w:rPr>
        <w:color w:val="5B7582"/>
        <w:w w:val="105"/>
      </w:rPr>
      <w:t>Email</w:t>
    </w:r>
    <w:r>
      <w:rPr>
        <w:color w:val="3D494D"/>
        <w:w w:val="105"/>
      </w:rPr>
      <w:t>:</w:t>
    </w:r>
    <w:r>
      <w:rPr>
        <w:color w:val="3D494D"/>
        <w:spacing w:val="42"/>
        <w:w w:val="105"/>
      </w:rPr>
      <w:t xml:space="preserve"> </w:t>
    </w:r>
    <w:hyperlink r:id="rId2">
      <w:r>
        <w:rPr>
          <w:color w:val="5B7582"/>
          <w:w w:val="105"/>
        </w:rPr>
        <w:t>sales@grampian-</w:t>
      </w:r>
      <w:r>
        <w:rPr>
          <w:color w:val="5B7582"/>
          <w:spacing w:val="-2"/>
          <w:w w:val="105"/>
        </w:rPr>
        <w:t>bl</w:t>
      </w:r>
      <w:r>
        <w:rPr>
          <w:color w:val="3D494D"/>
          <w:spacing w:val="-2"/>
          <w:w w:val="105"/>
        </w:rPr>
        <w:t>i</w:t>
      </w:r>
      <w:r>
        <w:rPr>
          <w:color w:val="5B7582"/>
          <w:spacing w:val="-2"/>
          <w:w w:val="105"/>
        </w:rPr>
        <w:t>nds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co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uk</w:t>
      </w:r>
    </w:hyperlink>
    <w:r>
      <w:rPr>
        <w:color w:val="5B7582"/>
        <w:spacing w:val="-2"/>
        <w:w w:val="105"/>
      </w:rPr>
      <w:t xml:space="preserve"> </w:t>
    </w:r>
  </w:p>
  <w:p w14:paraId="705E4678" w14:textId="77777777" w:rsidR="00EB3F23" w:rsidRDefault="00EB3F23">
    <w:pPr>
      <w:pStyle w:val="Header"/>
      <w:rPr>
        <w:color w:val="5B7582"/>
        <w:spacing w:val="-4"/>
        <w:w w:val="110"/>
      </w:rPr>
    </w:pPr>
  </w:p>
  <w:p w14:paraId="6BC25E2E" w14:textId="77777777" w:rsidR="00EB3F23" w:rsidRDefault="00EB3F2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jA3NDAytzQws7RQ0lEKTi0uzszPAykwrAUAOAWjqSwAAAA="/>
  </w:docVars>
  <w:rsids>
    <w:rsidRoot w:val="00BC1397"/>
    <w:rsid w:val="00011802"/>
    <w:rsid w:val="00016473"/>
    <w:rsid w:val="00054736"/>
    <w:rsid w:val="00062E85"/>
    <w:rsid w:val="0009519A"/>
    <w:rsid w:val="000F4A9C"/>
    <w:rsid w:val="000F7026"/>
    <w:rsid w:val="00117AFA"/>
    <w:rsid w:val="00134DAA"/>
    <w:rsid w:val="001604F1"/>
    <w:rsid w:val="001605E2"/>
    <w:rsid w:val="001D52F7"/>
    <w:rsid w:val="001E15A2"/>
    <w:rsid w:val="001E1A4F"/>
    <w:rsid w:val="001F1579"/>
    <w:rsid w:val="001F2116"/>
    <w:rsid w:val="001F48EC"/>
    <w:rsid w:val="00230A65"/>
    <w:rsid w:val="00233718"/>
    <w:rsid w:val="002359EA"/>
    <w:rsid w:val="00240AE0"/>
    <w:rsid w:val="00254D38"/>
    <w:rsid w:val="00282129"/>
    <w:rsid w:val="00285420"/>
    <w:rsid w:val="002929ED"/>
    <w:rsid w:val="00297DEE"/>
    <w:rsid w:val="002B3624"/>
    <w:rsid w:val="002C3A0B"/>
    <w:rsid w:val="002F164E"/>
    <w:rsid w:val="00335C66"/>
    <w:rsid w:val="00336300"/>
    <w:rsid w:val="00341E3B"/>
    <w:rsid w:val="0034546E"/>
    <w:rsid w:val="00357022"/>
    <w:rsid w:val="00360F6A"/>
    <w:rsid w:val="003E6775"/>
    <w:rsid w:val="00426061"/>
    <w:rsid w:val="00440EED"/>
    <w:rsid w:val="00473B8A"/>
    <w:rsid w:val="00474EC5"/>
    <w:rsid w:val="004A7877"/>
    <w:rsid w:val="004B064B"/>
    <w:rsid w:val="00516819"/>
    <w:rsid w:val="005347FA"/>
    <w:rsid w:val="00542B32"/>
    <w:rsid w:val="00564A32"/>
    <w:rsid w:val="0062343D"/>
    <w:rsid w:val="00641E44"/>
    <w:rsid w:val="0069304F"/>
    <w:rsid w:val="006A05AE"/>
    <w:rsid w:val="006A0FC2"/>
    <w:rsid w:val="006B6482"/>
    <w:rsid w:val="006D12D0"/>
    <w:rsid w:val="007339DF"/>
    <w:rsid w:val="007360CE"/>
    <w:rsid w:val="007575B1"/>
    <w:rsid w:val="007A1520"/>
    <w:rsid w:val="007C09F9"/>
    <w:rsid w:val="007E663E"/>
    <w:rsid w:val="008155C2"/>
    <w:rsid w:val="0083554C"/>
    <w:rsid w:val="0084258E"/>
    <w:rsid w:val="008611BD"/>
    <w:rsid w:val="008B1438"/>
    <w:rsid w:val="008B14A5"/>
    <w:rsid w:val="009040FF"/>
    <w:rsid w:val="00920652"/>
    <w:rsid w:val="00932E0C"/>
    <w:rsid w:val="00941D74"/>
    <w:rsid w:val="00972479"/>
    <w:rsid w:val="00981541"/>
    <w:rsid w:val="009B0446"/>
    <w:rsid w:val="009B5336"/>
    <w:rsid w:val="009C69C5"/>
    <w:rsid w:val="009D411E"/>
    <w:rsid w:val="009E5F11"/>
    <w:rsid w:val="009F74A8"/>
    <w:rsid w:val="00A27227"/>
    <w:rsid w:val="00A3132C"/>
    <w:rsid w:val="00A335E8"/>
    <w:rsid w:val="00AD09E3"/>
    <w:rsid w:val="00B11312"/>
    <w:rsid w:val="00B16168"/>
    <w:rsid w:val="00B257EF"/>
    <w:rsid w:val="00B31C3F"/>
    <w:rsid w:val="00B806CD"/>
    <w:rsid w:val="00B8215C"/>
    <w:rsid w:val="00B979D4"/>
    <w:rsid w:val="00BB3A20"/>
    <w:rsid w:val="00BB4A54"/>
    <w:rsid w:val="00BC1397"/>
    <w:rsid w:val="00BD5FE6"/>
    <w:rsid w:val="00C0296F"/>
    <w:rsid w:val="00C41994"/>
    <w:rsid w:val="00C44364"/>
    <w:rsid w:val="00C51022"/>
    <w:rsid w:val="00C54D4E"/>
    <w:rsid w:val="00D2001F"/>
    <w:rsid w:val="00D70396"/>
    <w:rsid w:val="00D927A9"/>
    <w:rsid w:val="00D96F7E"/>
    <w:rsid w:val="00DB6DB6"/>
    <w:rsid w:val="00DC15B5"/>
    <w:rsid w:val="00DD2B58"/>
    <w:rsid w:val="00DD588B"/>
    <w:rsid w:val="00E0052D"/>
    <w:rsid w:val="00E05CF6"/>
    <w:rsid w:val="00E06DCE"/>
    <w:rsid w:val="00E31174"/>
    <w:rsid w:val="00E56F9E"/>
    <w:rsid w:val="00E64C1E"/>
    <w:rsid w:val="00E92C86"/>
    <w:rsid w:val="00EB144D"/>
    <w:rsid w:val="00EB3F23"/>
    <w:rsid w:val="00ED1B92"/>
    <w:rsid w:val="00ED7B86"/>
    <w:rsid w:val="00F50330"/>
    <w:rsid w:val="00F64A43"/>
    <w:rsid w:val="00F75D10"/>
    <w:rsid w:val="00F85998"/>
    <w:rsid w:val="00FA66BE"/>
    <w:rsid w:val="00FB23D4"/>
    <w:rsid w:val="00FC3F11"/>
    <w:rsid w:val="00FC599E"/>
    <w:rsid w:val="00FD4FB8"/>
    <w:rsid w:val="00FE70F4"/>
    <w:rsid w:val="00F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3555B"/>
  <w15:docId w15:val="{5B8B069D-F57C-45AB-B8F1-3E52FB2B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27"/>
      <w:ind w:left="1233" w:hanging="79"/>
    </w:pPr>
    <w:rPr>
      <w:b/>
      <w:bCs/>
      <w:i/>
      <w:i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F2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F23"/>
    <w:rPr>
      <w:rFonts w:ascii="Arial" w:eastAsia="Arial" w:hAnsi="Arial" w:cs="Arial"/>
    </w:rPr>
  </w:style>
  <w:style w:type="paragraph" w:styleId="NoSpacing">
    <w:name w:val="No Spacing"/>
    <w:uiPriority w:val="1"/>
    <w:qFormat/>
    <w:rsid w:val="009B0446"/>
    <w:pPr>
      <w:widowControl/>
      <w:autoSpaceDE/>
      <w:autoSpaceDN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les@grampian-blinds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A8B80-BD23-4103-A4DF-25BE10B00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ampbell</dc:creator>
  <cp:lastModifiedBy>Sales</cp:lastModifiedBy>
  <cp:revision>2</cp:revision>
  <cp:lastPrinted>2024-11-27T16:32:00Z</cp:lastPrinted>
  <dcterms:created xsi:type="dcterms:W3CDTF">2025-07-31T13:02:00Z</dcterms:created>
  <dcterms:modified xsi:type="dcterms:W3CDTF">2025-07-3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HP Scan</vt:lpwstr>
  </property>
  <property fmtid="{D5CDD505-2E9C-101B-9397-08002B2CF9AE}" pid="4" name="LastSaved">
    <vt:filetime>2022-10-19T00:00:00Z</vt:filetime>
  </property>
  <property fmtid="{D5CDD505-2E9C-101B-9397-08002B2CF9AE}" pid="5" name="Producer">
    <vt:lpwstr>HP Scan Extended Application</vt:lpwstr>
  </property>
</Properties>
</file>